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3745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3397"/>
        <w:gridCol w:w="7488"/>
        <w:gridCol w:w="2860"/>
      </w:tblGrid>
      <w:tr w:rsidR="00D50F42" w:rsidRPr="00F631F7" w14:paraId="7C35D028" w14:textId="77777777" w:rsidTr="00F12DAD">
        <w:trPr>
          <w:trHeight w:val="558"/>
        </w:trPr>
        <w:tc>
          <w:tcPr>
            <w:tcW w:w="13745" w:type="dxa"/>
            <w:gridSpan w:val="3"/>
            <w:vAlign w:val="center"/>
          </w:tcPr>
          <w:p w14:paraId="05F3FCCC" w14:textId="13E1FBE3" w:rsidR="00D50F42" w:rsidRPr="00F631F7" w:rsidRDefault="005405A2" w:rsidP="0024276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ECHNOLOGY</w:t>
            </w:r>
          </w:p>
        </w:tc>
      </w:tr>
      <w:tr w:rsidR="0004725D" w:rsidRPr="00F631F7" w14:paraId="2DF9DCDE" w14:textId="77777777" w:rsidTr="00AC0559">
        <w:trPr>
          <w:trHeight w:val="558"/>
        </w:trPr>
        <w:tc>
          <w:tcPr>
            <w:tcW w:w="3397" w:type="dxa"/>
            <w:vAlign w:val="center"/>
          </w:tcPr>
          <w:p w14:paraId="225E5027" w14:textId="228488F4" w:rsidR="0004725D" w:rsidRPr="00F631F7" w:rsidRDefault="00AC0559" w:rsidP="0004725D">
            <w:pPr>
              <w:jc w:val="center"/>
              <w:rPr>
                <w:b/>
                <w:bCs/>
              </w:rPr>
            </w:pPr>
            <w:bookmarkStart w:id="0" w:name="_Hlk35355639"/>
            <w:r>
              <w:rPr>
                <w:b/>
                <w:bCs/>
              </w:rPr>
              <w:t>OBJECTIVES</w:t>
            </w:r>
          </w:p>
        </w:tc>
        <w:tc>
          <w:tcPr>
            <w:tcW w:w="7488" w:type="dxa"/>
            <w:vAlign w:val="center"/>
          </w:tcPr>
          <w:p w14:paraId="1735AD08" w14:textId="3896B4C6" w:rsidR="0004725D" w:rsidRPr="00F631F7" w:rsidRDefault="00AC0559" w:rsidP="0004725D">
            <w:pPr>
              <w:jc w:val="center"/>
              <w:rPr>
                <w:b/>
                <w:bCs/>
              </w:rPr>
            </w:pPr>
            <w:r w:rsidRPr="00F631F7">
              <w:rPr>
                <w:b/>
                <w:bCs/>
              </w:rPr>
              <w:t>ACTIVITIES</w:t>
            </w:r>
          </w:p>
        </w:tc>
        <w:tc>
          <w:tcPr>
            <w:tcW w:w="2860" w:type="dxa"/>
            <w:vAlign w:val="center"/>
          </w:tcPr>
          <w:p w14:paraId="6BBF890E" w14:textId="61536B90" w:rsidR="0004725D" w:rsidRPr="00F631F7" w:rsidRDefault="00AC0559" w:rsidP="0004725D">
            <w:pPr>
              <w:jc w:val="center"/>
              <w:rPr>
                <w:b/>
                <w:bCs/>
              </w:rPr>
            </w:pPr>
            <w:r w:rsidRPr="00F631F7">
              <w:rPr>
                <w:b/>
                <w:bCs/>
              </w:rPr>
              <w:t>RESOURCES</w:t>
            </w:r>
          </w:p>
        </w:tc>
      </w:tr>
      <w:tr w:rsidR="0004725D" w14:paraId="08D1CA21" w14:textId="77777777" w:rsidTr="00AC0559">
        <w:trPr>
          <w:trHeight w:val="1125"/>
        </w:trPr>
        <w:tc>
          <w:tcPr>
            <w:tcW w:w="3397" w:type="dxa"/>
          </w:tcPr>
          <w:p w14:paraId="7030FA03" w14:textId="2D929C27" w:rsidR="0004725D" w:rsidRPr="00745043" w:rsidRDefault="00EF689A" w:rsidP="00EF689A">
            <w:r>
              <w:t xml:space="preserve">- </w:t>
            </w:r>
            <w:r w:rsidR="00740FC6">
              <w:t xml:space="preserve">To be able to work within Microsoft </w:t>
            </w:r>
            <w:r w:rsidR="00EB4626">
              <w:t>Word and add text and images</w:t>
            </w:r>
          </w:p>
        </w:tc>
        <w:tc>
          <w:tcPr>
            <w:tcW w:w="7488" w:type="dxa"/>
          </w:tcPr>
          <w:p w14:paraId="11AB8578" w14:textId="026C9AB3" w:rsidR="00AC0559" w:rsidRDefault="00AC0559" w:rsidP="00AC0559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PRIOR KNOWLEDGE:</w:t>
            </w:r>
          </w:p>
          <w:p w14:paraId="78DB1A2B" w14:textId="438F34C8" w:rsidR="00AC0559" w:rsidRPr="00EB4626" w:rsidRDefault="00EB4626" w:rsidP="00925523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>
              <w:t>Research images on the internet</w:t>
            </w:r>
          </w:p>
          <w:p w14:paraId="67E8B824" w14:textId="2E0611EE" w:rsidR="00EB4626" w:rsidRPr="00740FC6" w:rsidRDefault="00EB4626" w:rsidP="00925523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>
              <w:t>Copy and paste images</w:t>
            </w:r>
          </w:p>
          <w:p w14:paraId="3CA44E9A" w14:textId="186B34FE" w:rsidR="00740FC6" w:rsidRPr="00386859" w:rsidRDefault="00EB4626" w:rsidP="00925523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>
              <w:t>Type text</w:t>
            </w:r>
          </w:p>
          <w:p w14:paraId="50D5D410" w14:textId="008B3530" w:rsidR="00386859" w:rsidRPr="00386859" w:rsidRDefault="00386859" w:rsidP="00925523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>
              <w:t>Open a</w:t>
            </w:r>
            <w:r w:rsidR="00EB4626">
              <w:t xml:space="preserve"> word </w:t>
            </w:r>
            <w:r>
              <w:t>document</w:t>
            </w:r>
          </w:p>
          <w:p w14:paraId="0D7C4DB9" w14:textId="31CB63D9" w:rsidR="00386859" w:rsidRPr="00740FC6" w:rsidRDefault="00386859" w:rsidP="00925523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>
              <w:t>Save a document</w:t>
            </w:r>
          </w:p>
          <w:p w14:paraId="64469C4C" w14:textId="77777777" w:rsidR="007709FA" w:rsidRPr="007709FA" w:rsidRDefault="007709FA" w:rsidP="007709FA">
            <w:pPr>
              <w:rPr>
                <w:b/>
                <w:bCs/>
              </w:rPr>
            </w:pPr>
          </w:p>
          <w:p w14:paraId="2861C7D5" w14:textId="77777777" w:rsidR="00740FC6" w:rsidRDefault="00AC0559" w:rsidP="00AC0559">
            <w:pPr>
              <w:rPr>
                <w:b/>
                <w:bCs/>
                <w:u w:val="single"/>
              </w:rPr>
            </w:pPr>
            <w:r w:rsidRPr="007709FA">
              <w:rPr>
                <w:b/>
                <w:bCs/>
                <w:u w:val="single"/>
              </w:rPr>
              <w:t>ACTIVITY:</w:t>
            </w:r>
            <w:r w:rsidR="00740FC6">
              <w:rPr>
                <w:b/>
                <w:bCs/>
                <w:u w:val="single"/>
              </w:rPr>
              <w:t xml:space="preserve"> </w:t>
            </w:r>
          </w:p>
          <w:p w14:paraId="27FD6ED9" w14:textId="0D7DA757" w:rsidR="00386859" w:rsidRDefault="00EB4626" w:rsidP="00386859">
            <w:pPr>
              <w:pStyle w:val="ListParagraph"/>
              <w:numPr>
                <w:ilvl w:val="0"/>
                <w:numId w:val="9"/>
              </w:numPr>
            </w:pPr>
            <w:r>
              <w:t>Think of five snacks you like to eat</w:t>
            </w:r>
          </w:p>
          <w:p w14:paraId="28897E7D" w14:textId="1C314FCB" w:rsidR="00EB4626" w:rsidRDefault="00EB4626" w:rsidP="00386859">
            <w:pPr>
              <w:pStyle w:val="ListParagraph"/>
              <w:numPr>
                <w:ilvl w:val="0"/>
                <w:numId w:val="9"/>
              </w:numPr>
            </w:pPr>
            <w:r>
              <w:t>Erase the snacks in my document and add your own</w:t>
            </w:r>
          </w:p>
          <w:p w14:paraId="2ACED811" w14:textId="513600E9" w:rsidR="00EB4626" w:rsidRPr="00386859" w:rsidRDefault="00EB4626" w:rsidP="00386859">
            <w:pPr>
              <w:pStyle w:val="ListParagraph"/>
              <w:numPr>
                <w:ilvl w:val="0"/>
                <w:numId w:val="9"/>
              </w:numPr>
            </w:pPr>
            <w:r>
              <w:t>Find images of your snacks online, copy the images and paste them next to your sentences</w:t>
            </w:r>
          </w:p>
          <w:p w14:paraId="6EC6538D" w14:textId="095DF679" w:rsidR="00AC0559" w:rsidRDefault="00AC0559" w:rsidP="00386859">
            <w:pPr>
              <w:pStyle w:val="ListParagraph"/>
            </w:pPr>
          </w:p>
          <w:p w14:paraId="2CA3554E" w14:textId="16671FEE" w:rsidR="00740FC6" w:rsidRPr="00740FC6" w:rsidRDefault="00740FC6" w:rsidP="00386859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u w:val="single"/>
              </w:rPr>
            </w:pPr>
            <w:r w:rsidRPr="00740FC6">
              <w:rPr>
                <w:b/>
                <w:bCs/>
                <w:u w:val="single"/>
              </w:rPr>
              <w:t>STEPS:</w:t>
            </w:r>
          </w:p>
          <w:p w14:paraId="2B577243" w14:textId="75E59684" w:rsidR="00C7572C" w:rsidRDefault="00740FC6" w:rsidP="00AC0559">
            <w:pPr>
              <w:pStyle w:val="ListParagraph"/>
              <w:numPr>
                <w:ilvl w:val="0"/>
                <w:numId w:val="8"/>
              </w:numPr>
            </w:pPr>
            <w:r>
              <w:t xml:space="preserve">Open </w:t>
            </w:r>
            <w:r w:rsidR="00EB4626">
              <w:t>the Five Snacks document</w:t>
            </w:r>
          </w:p>
          <w:p w14:paraId="2BC886B3" w14:textId="728D6ADA" w:rsidR="00740FC6" w:rsidRDefault="00EB4626" w:rsidP="00AC0559">
            <w:pPr>
              <w:pStyle w:val="ListParagraph"/>
              <w:numPr>
                <w:ilvl w:val="0"/>
                <w:numId w:val="8"/>
              </w:numPr>
            </w:pPr>
            <w:r>
              <w:t>Backspace my snacks and add your own</w:t>
            </w:r>
          </w:p>
          <w:p w14:paraId="36492E4C" w14:textId="67EBDE96" w:rsidR="00EB4626" w:rsidRDefault="00EB4626" w:rsidP="00AC0559">
            <w:pPr>
              <w:pStyle w:val="ListParagraph"/>
              <w:numPr>
                <w:ilvl w:val="0"/>
                <w:numId w:val="8"/>
              </w:numPr>
            </w:pPr>
            <w:r>
              <w:t>Go onto the internet and search for your snacks</w:t>
            </w:r>
          </w:p>
          <w:p w14:paraId="5EC71647" w14:textId="2C7563BB" w:rsidR="00EB4626" w:rsidRDefault="00EB4626" w:rsidP="00AC0559">
            <w:pPr>
              <w:pStyle w:val="ListParagraph"/>
              <w:numPr>
                <w:ilvl w:val="0"/>
                <w:numId w:val="8"/>
              </w:numPr>
            </w:pPr>
            <w:r>
              <w:t>Copy an image by right clicking on it and clicking copy image</w:t>
            </w:r>
          </w:p>
          <w:p w14:paraId="2E7FD3C7" w14:textId="4D82DFB0" w:rsidR="00EB4626" w:rsidRDefault="00EB4626" w:rsidP="00AC0559">
            <w:pPr>
              <w:pStyle w:val="ListParagraph"/>
              <w:numPr>
                <w:ilvl w:val="0"/>
                <w:numId w:val="8"/>
              </w:numPr>
            </w:pPr>
            <w:r>
              <w:t>Paste the image next to your sentence by right clicking and clicking paste (or the little clipboard icon)</w:t>
            </w:r>
          </w:p>
          <w:p w14:paraId="3280F59A" w14:textId="3783B9DF" w:rsidR="00BE0DB9" w:rsidRDefault="00BE0DB9" w:rsidP="00AC0559">
            <w:pPr>
              <w:pStyle w:val="ListParagraph"/>
              <w:numPr>
                <w:ilvl w:val="0"/>
                <w:numId w:val="8"/>
              </w:numPr>
            </w:pPr>
            <w:r>
              <w:t>Once completed – please email your document to me to assess</w:t>
            </w:r>
          </w:p>
          <w:p w14:paraId="537E7CFF" w14:textId="1FA31E05" w:rsidR="00BE0DB9" w:rsidRDefault="00BE0DB9" w:rsidP="00AC0559">
            <w:pPr>
              <w:pStyle w:val="ListParagraph"/>
              <w:numPr>
                <w:ilvl w:val="0"/>
                <w:numId w:val="8"/>
              </w:numPr>
            </w:pPr>
            <w:r>
              <w:t xml:space="preserve">My email is: </w:t>
            </w:r>
            <w:hyperlink r:id="rId5" w:history="1">
              <w:r w:rsidRPr="00E60873">
                <w:rPr>
                  <w:rStyle w:val="Hyperlink"/>
                </w:rPr>
                <w:t>kirstenanthony0@gmail.com</w:t>
              </w:r>
            </w:hyperlink>
          </w:p>
          <w:p w14:paraId="02E99AE2" w14:textId="77777777" w:rsidR="00BE0DB9" w:rsidRDefault="00BE0DB9" w:rsidP="00BE0DB9">
            <w:pPr>
              <w:pStyle w:val="ListParagraph"/>
            </w:pPr>
          </w:p>
          <w:p w14:paraId="0A626092" w14:textId="2E56E789" w:rsidR="00740FC6" w:rsidRPr="00740FC6" w:rsidRDefault="00740FC6" w:rsidP="00265D58"/>
        </w:tc>
        <w:tc>
          <w:tcPr>
            <w:tcW w:w="2860" w:type="dxa"/>
          </w:tcPr>
          <w:p w14:paraId="6DFF75A0" w14:textId="77777777" w:rsidR="00AC0559" w:rsidRDefault="00AC0559" w:rsidP="00AC0559">
            <w:r>
              <w:t>- Computer / Device</w:t>
            </w:r>
          </w:p>
          <w:p w14:paraId="30CE0F8D" w14:textId="5E59C83F" w:rsidR="00EB4626" w:rsidRDefault="00AC0559" w:rsidP="00EB4626">
            <w:r>
              <w:t xml:space="preserve">- </w:t>
            </w:r>
            <w:r w:rsidR="00EB4626">
              <w:t>Microsoft Word</w:t>
            </w:r>
          </w:p>
          <w:p w14:paraId="35640FA6" w14:textId="328921CD" w:rsidR="00EB4626" w:rsidRDefault="00EB4626" w:rsidP="00EB4626">
            <w:r>
              <w:t>-Five Snacks Document</w:t>
            </w:r>
          </w:p>
          <w:p w14:paraId="51E2942E" w14:textId="76C67588" w:rsidR="00EB4626" w:rsidRPr="00745043" w:rsidRDefault="00EB4626" w:rsidP="00EB4626">
            <w:r>
              <w:t>-Internet access</w:t>
            </w:r>
          </w:p>
          <w:p w14:paraId="4A5A6497" w14:textId="6C7D62BA" w:rsidR="0004725D" w:rsidRPr="00745043" w:rsidRDefault="0004725D" w:rsidP="00386859"/>
        </w:tc>
      </w:tr>
      <w:bookmarkEnd w:id="0"/>
    </w:tbl>
    <w:p w14:paraId="0F8BFE48" w14:textId="3BB96016" w:rsidR="00E211FC" w:rsidRDefault="00E211FC" w:rsidP="00EB4626">
      <w:pPr>
        <w:rPr>
          <w:rFonts w:ascii="Arial" w:hAnsi="Arial" w:cs="Arial"/>
          <w:b/>
          <w:bCs/>
          <w:u w:val="single"/>
        </w:rPr>
      </w:pPr>
    </w:p>
    <w:p w14:paraId="51A80D8C" w14:textId="371CA0BB" w:rsidR="00A47DEE" w:rsidRDefault="00A47DEE" w:rsidP="00EB4626">
      <w:pPr>
        <w:rPr>
          <w:rFonts w:ascii="Arial" w:hAnsi="Arial" w:cs="Arial"/>
          <w:b/>
          <w:bCs/>
          <w:u w:val="single"/>
        </w:rPr>
      </w:pPr>
    </w:p>
    <w:p w14:paraId="604EFCD9" w14:textId="514705A5" w:rsidR="00A47DEE" w:rsidRDefault="00A47DEE" w:rsidP="00EB4626">
      <w:pPr>
        <w:rPr>
          <w:rFonts w:ascii="Arial" w:hAnsi="Arial" w:cs="Arial"/>
          <w:b/>
          <w:bCs/>
          <w:u w:val="single"/>
        </w:rPr>
      </w:pPr>
    </w:p>
    <w:p w14:paraId="2CB06B9A" w14:textId="071CB290" w:rsidR="00A47DEE" w:rsidRDefault="00A47DEE" w:rsidP="00EB4626">
      <w:pPr>
        <w:rPr>
          <w:rFonts w:ascii="Arial" w:hAnsi="Arial" w:cs="Arial"/>
          <w:b/>
          <w:bCs/>
          <w:u w:val="single"/>
        </w:rPr>
      </w:pPr>
    </w:p>
    <w:p w14:paraId="72FAF9F4" w14:textId="2153F5F6" w:rsidR="00A47DEE" w:rsidRDefault="00A47DEE" w:rsidP="00EB4626">
      <w:pPr>
        <w:rPr>
          <w:rFonts w:ascii="Arial" w:hAnsi="Arial" w:cs="Arial"/>
          <w:b/>
          <w:bCs/>
          <w:u w:val="single"/>
        </w:rPr>
      </w:pPr>
    </w:p>
    <w:p w14:paraId="2D0F9CA2" w14:textId="4AF8CA84" w:rsidR="00A47DEE" w:rsidRDefault="00A47DEE" w:rsidP="00EB4626">
      <w:pPr>
        <w:rPr>
          <w:rFonts w:ascii="Arial" w:hAnsi="Arial" w:cs="Arial"/>
          <w:b/>
          <w:bCs/>
          <w:u w:val="single"/>
        </w:rPr>
      </w:pPr>
    </w:p>
    <w:p w14:paraId="457E17B9" w14:textId="1160F205" w:rsidR="00A47DEE" w:rsidRDefault="00A47DEE" w:rsidP="00EB4626">
      <w:pPr>
        <w:rPr>
          <w:rFonts w:ascii="Arial" w:hAnsi="Arial" w:cs="Arial"/>
          <w:b/>
          <w:bCs/>
          <w:u w:val="single"/>
        </w:rPr>
      </w:pPr>
    </w:p>
    <w:p w14:paraId="2AA945EA" w14:textId="77777777" w:rsidR="00A47DEE" w:rsidRDefault="00A47DEE" w:rsidP="00A47DEE">
      <w:pPr>
        <w:jc w:val="center"/>
        <w:rPr>
          <w:b/>
          <w:sz w:val="52"/>
          <w:szCs w:val="52"/>
        </w:rPr>
      </w:pPr>
      <w:bookmarkStart w:id="1" w:name="_GoBack"/>
      <w:bookmarkEnd w:id="1"/>
      <w:r w:rsidRPr="00607B9B">
        <w:rPr>
          <w:b/>
          <w:sz w:val="52"/>
          <w:szCs w:val="52"/>
        </w:rPr>
        <w:lastRenderedPageBreak/>
        <w:t>5 Snacks I Like</w:t>
      </w:r>
    </w:p>
    <w:p w14:paraId="3AEBEA8A" w14:textId="77777777" w:rsidR="00A47DEE" w:rsidRDefault="00A47DEE" w:rsidP="00A47DEE">
      <w:pPr>
        <w:rPr>
          <w:b/>
          <w:sz w:val="52"/>
          <w:szCs w:val="52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7500D33E" wp14:editId="3BB4E0CB">
            <wp:simplePos x="0" y="0"/>
            <wp:positionH relativeFrom="column">
              <wp:posOffset>2056765</wp:posOffset>
            </wp:positionH>
            <wp:positionV relativeFrom="paragraph">
              <wp:posOffset>323215</wp:posOffset>
            </wp:positionV>
            <wp:extent cx="951865" cy="951865"/>
            <wp:effectExtent l="0" t="0" r="635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1865" cy="951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918362" w14:textId="77777777" w:rsidR="00A47DEE" w:rsidRPr="00607B9B" w:rsidRDefault="00A47DEE" w:rsidP="00A47DEE">
      <w:pPr>
        <w:rPr>
          <w:sz w:val="52"/>
          <w:szCs w:val="52"/>
        </w:rPr>
      </w:pPr>
      <w:r w:rsidRPr="00607B9B">
        <w:rPr>
          <w:sz w:val="52"/>
          <w:szCs w:val="52"/>
        </w:rPr>
        <w:t>I like Cheetos</w:t>
      </w:r>
      <w:r>
        <w:rPr>
          <w:sz w:val="52"/>
          <w:szCs w:val="52"/>
        </w:rPr>
        <w:t xml:space="preserve">. </w:t>
      </w:r>
    </w:p>
    <w:p w14:paraId="7469F282" w14:textId="77777777" w:rsidR="00A47DEE" w:rsidRPr="00607B9B" w:rsidRDefault="00A47DEE" w:rsidP="00A47DEE">
      <w:pPr>
        <w:rPr>
          <w:sz w:val="52"/>
          <w:szCs w:val="52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5209B8C" wp14:editId="6EFC0E7E">
            <wp:simplePos x="0" y="0"/>
            <wp:positionH relativeFrom="column">
              <wp:posOffset>2856865</wp:posOffset>
            </wp:positionH>
            <wp:positionV relativeFrom="paragraph">
              <wp:posOffset>285115</wp:posOffset>
            </wp:positionV>
            <wp:extent cx="951865" cy="951865"/>
            <wp:effectExtent l="0" t="0" r="635" b="63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1865" cy="951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895000" w14:textId="77777777" w:rsidR="00A47DEE" w:rsidRPr="00607B9B" w:rsidRDefault="00A47DEE" w:rsidP="00A47DEE">
      <w:pPr>
        <w:rPr>
          <w:sz w:val="52"/>
          <w:szCs w:val="52"/>
        </w:rPr>
      </w:pPr>
      <w:r w:rsidRPr="00607B9B">
        <w:rPr>
          <w:sz w:val="52"/>
          <w:szCs w:val="52"/>
        </w:rPr>
        <w:t>I like Fruit Roll Ups</w:t>
      </w:r>
      <w:r>
        <w:rPr>
          <w:sz w:val="52"/>
          <w:szCs w:val="52"/>
        </w:rPr>
        <w:t xml:space="preserve">. </w:t>
      </w:r>
    </w:p>
    <w:p w14:paraId="71CEE3B1" w14:textId="77777777" w:rsidR="00A47DEE" w:rsidRPr="00607B9B" w:rsidRDefault="00A47DEE" w:rsidP="00A47DEE">
      <w:pPr>
        <w:rPr>
          <w:sz w:val="52"/>
          <w:szCs w:val="5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6C4E04C" wp14:editId="59DDAC6F">
            <wp:simplePos x="0" y="0"/>
            <wp:positionH relativeFrom="column">
              <wp:posOffset>2286000</wp:posOffset>
            </wp:positionH>
            <wp:positionV relativeFrom="paragraph">
              <wp:posOffset>361389</wp:posOffset>
            </wp:positionV>
            <wp:extent cx="952381" cy="952381"/>
            <wp:effectExtent l="0" t="0" r="635" b="63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2381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01F962" w14:textId="77777777" w:rsidR="00A47DEE" w:rsidRPr="00607B9B" w:rsidRDefault="00A47DEE" w:rsidP="00A47DEE">
      <w:pPr>
        <w:rPr>
          <w:sz w:val="56"/>
          <w:szCs w:val="56"/>
        </w:rPr>
      </w:pPr>
      <w:r w:rsidRPr="00607B9B">
        <w:rPr>
          <w:sz w:val="56"/>
          <w:szCs w:val="56"/>
        </w:rPr>
        <w:t>I like Apples.</w:t>
      </w:r>
      <w:r>
        <w:rPr>
          <w:sz w:val="56"/>
          <w:szCs w:val="56"/>
        </w:rPr>
        <w:t xml:space="preserve"> </w:t>
      </w:r>
    </w:p>
    <w:p w14:paraId="4BC8F6A6" w14:textId="77777777" w:rsidR="00A47DEE" w:rsidRDefault="00A47DEE" w:rsidP="00A47DEE">
      <w:pPr>
        <w:rPr>
          <w:sz w:val="52"/>
          <w:szCs w:val="52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282CFC96" wp14:editId="60E2CD4C">
            <wp:simplePos x="0" y="0"/>
            <wp:positionH relativeFrom="column">
              <wp:posOffset>2171700</wp:posOffset>
            </wp:positionH>
            <wp:positionV relativeFrom="paragraph">
              <wp:posOffset>288467</wp:posOffset>
            </wp:positionV>
            <wp:extent cx="952381" cy="952381"/>
            <wp:effectExtent l="0" t="0" r="635" b="63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2381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AB142B" w14:textId="77777777" w:rsidR="00A47DEE" w:rsidRDefault="00A47DEE" w:rsidP="00A47DEE">
      <w:pPr>
        <w:rPr>
          <w:sz w:val="52"/>
          <w:szCs w:val="52"/>
        </w:rPr>
      </w:pPr>
      <w:r>
        <w:rPr>
          <w:sz w:val="52"/>
          <w:szCs w:val="52"/>
        </w:rPr>
        <w:t xml:space="preserve">I like Bagels. </w:t>
      </w:r>
    </w:p>
    <w:p w14:paraId="7931BBF7" w14:textId="77777777" w:rsidR="00A47DEE" w:rsidRDefault="00A47DEE" w:rsidP="00A47DEE">
      <w:pPr>
        <w:rPr>
          <w:sz w:val="52"/>
          <w:szCs w:val="52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77EACF65" wp14:editId="06236063">
            <wp:simplePos x="0" y="0"/>
            <wp:positionH relativeFrom="column">
              <wp:posOffset>2280684</wp:posOffset>
            </wp:positionH>
            <wp:positionV relativeFrom="paragraph">
              <wp:posOffset>361714</wp:posOffset>
            </wp:positionV>
            <wp:extent cx="952381" cy="952381"/>
            <wp:effectExtent l="0" t="0" r="635" b="63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2381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04E6CC" w14:textId="77777777" w:rsidR="00A47DEE" w:rsidRDefault="00A47DEE" w:rsidP="00A47DEE">
      <w:pPr>
        <w:rPr>
          <w:noProof/>
        </w:rPr>
      </w:pPr>
      <w:r>
        <w:rPr>
          <w:sz w:val="52"/>
          <w:szCs w:val="52"/>
        </w:rPr>
        <w:t>I like Pretzels.</w:t>
      </w:r>
      <w:r w:rsidRPr="008939C4">
        <w:rPr>
          <w:noProof/>
        </w:rPr>
        <w:t xml:space="preserve"> </w:t>
      </w:r>
    </w:p>
    <w:p w14:paraId="4B16E185" w14:textId="77777777" w:rsidR="00A47DEE" w:rsidRDefault="00A47DEE" w:rsidP="00A47DEE">
      <w:pPr>
        <w:rPr>
          <w:noProof/>
        </w:rPr>
      </w:pPr>
    </w:p>
    <w:p w14:paraId="47D69B1C" w14:textId="77777777" w:rsidR="00A47DEE" w:rsidRDefault="00A47DEE" w:rsidP="00A47DEE">
      <w:pPr>
        <w:rPr>
          <w:noProof/>
          <w:sz w:val="48"/>
          <w:szCs w:val="48"/>
        </w:rPr>
      </w:pPr>
      <w:r w:rsidRPr="002665DD">
        <w:rPr>
          <w:noProof/>
          <w:sz w:val="48"/>
          <w:szCs w:val="48"/>
        </w:rPr>
        <w:t>By: Robert</w:t>
      </w:r>
    </w:p>
    <w:p w14:paraId="4F316D2D" w14:textId="77777777" w:rsidR="00A47DEE" w:rsidRDefault="00A47DEE" w:rsidP="00EB4626">
      <w:pPr>
        <w:rPr>
          <w:rFonts w:ascii="Arial" w:hAnsi="Arial" w:cs="Arial"/>
          <w:b/>
          <w:bCs/>
          <w:u w:val="single"/>
        </w:rPr>
      </w:pPr>
    </w:p>
    <w:sectPr w:rsidR="00A47DEE" w:rsidSect="00A47DEE">
      <w:pgSz w:w="15840" w:h="12240" w:orient="landscape" w:code="1"/>
      <w:pgMar w:top="450" w:right="1134" w:bottom="709" w:left="1134" w:header="720" w:footer="720" w:gutter="0"/>
      <w:pgBorders w:display="notFirstPage" w:offsetFrom="page">
        <w:top w:val="circlesRectangles" w:sz="31" w:space="24" w:color="auto"/>
        <w:left w:val="circlesRectangles" w:sz="31" w:space="24" w:color="auto"/>
        <w:bottom w:val="circlesRectangles" w:sz="31" w:space="24" w:color="auto"/>
        <w:right w:val="circlesRectangles" w:sz="31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DB3701"/>
    <w:multiLevelType w:val="hybridMultilevel"/>
    <w:tmpl w:val="E45EAD2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8F3443"/>
    <w:multiLevelType w:val="hybridMultilevel"/>
    <w:tmpl w:val="3A1EE4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3A35C6"/>
    <w:multiLevelType w:val="hybridMultilevel"/>
    <w:tmpl w:val="38161EE8"/>
    <w:lvl w:ilvl="0" w:tplc="903CE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F92F13"/>
    <w:multiLevelType w:val="hybridMultilevel"/>
    <w:tmpl w:val="13446340"/>
    <w:lvl w:ilvl="0" w:tplc="903CE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8F76A8"/>
    <w:multiLevelType w:val="hybridMultilevel"/>
    <w:tmpl w:val="C8168DF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D93671"/>
    <w:multiLevelType w:val="hybridMultilevel"/>
    <w:tmpl w:val="B576E54C"/>
    <w:lvl w:ilvl="0" w:tplc="2000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66981C3E"/>
    <w:multiLevelType w:val="hybridMultilevel"/>
    <w:tmpl w:val="1BF297F0"/>
    <w:lvl w:ilvl="0" w:tplc="518CFA2C">
      <w:numFmt w:val="bullet"/>
      <w:lvlText w:val="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DC5AE8"/>
    <w:multiLevelType w:val="hybridMultilevel"/>
    <w:tmpl w:val="9DBA621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712E3E"/>
    <w:multiLevelType w:val="multilevel"/>
    <w:tmpl w:val="6DAE3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5"/>
  </w:num>
  <w:num w:numId="3">
    <w:abstractNumId w:val="1"/>
  </w:num>
  <w:num w:numId="4">
    <w:abstractNumId w:val="4"/>
  </w:num>
  <w:num w:numId="5">
    <w:abstractNumId w:val="8"/>
  </w:num>
  <w:num w:numId="6">
    <w:abstractNumId w:val="0"/>
  </w:num>
  <w:num w:numId="7">
    <w:abstractNumId w:val="7"/>
  </w:num>
  <w:num w:numId="8">
    <w:abstractNumId w:val="3"/>
  </w:num>
  <w:num w:numId="9">
    <w:abstractNumId w:val="2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CwMDQxsjQ3NTA2MjFX0lEKTi0uzszPAykwrQUA0GOkYywAAAA="/>
  </w:docVars>
  <w:rsids>
    <w:rsidRoot w:val="00DB2200"/>
    <w:rsid w:val="00014F5E"/>
    <w:rsid w:val="00023B42"/>
    <w:rsid w:val="0004725D"/>
    <w:rsid w:val="000921D2"/>
    <w:rsid w:val="00093D71"/>
    <w:rsid w:val="000B19A4"/>
    <w:rsid w:val="000D5A43"/>
    <w:rsid w:val="001015BA"/>
    <w:rsid w:val="0012089B"/>
    <w:rsid w:val="00125CF0"/>
    <w:rsid w:val="00133042"/>
    <w:rsid w:val="0014365D"/>
    <w:rsid w:val="001472F5"/>
    <w:rsid w:val="00190869"/>
    <w:rsid w:val="001972D6"/>
    <w:rsid w:val="001A3506"/>
    <w:rsid w:val="00233A21"/>
    <w:rsid w:val="00241497"/>
    <w:rsid w:val="00256B36"/>
    <w:rsid w:val="0026478B"/>
    <w:rsid w:val="00265D58"/>
    <w:rsid w:val="00272629"/>
    <w:rsid w:val="00280CE5"/>
    <w:rsid w:val="002A6A50"/>
    <w:rsid w:val="002B1990"/>
    <w:rsid w:val="002C1E66"/>
    <w:rsid w:val="002C2D51"/>
    <w:rsid w:val="002E0F4A"/>
    <w:rsid w:val="003322F3"/>
    <w:rsid w:val="003374C7"/>
    <w:rsid w:val="00364A0C"/>
    <w:rsid w:val="00373260"/>
    <w:rsid w:val="00386859"/>
    <w:rsid w:val="003E2F8F"/>
    <w:rsid w:val="00412744"/>
    <w:rsid w:val="004359A7"/>
    <w:rsid w:val="004443D1"/>
    <w:rsid w:val="004537FA"/>
    <w:rsid w:val="0048356C"/>
    <w:rsid w:val="00533DBF"/>
    <w:rsid w:val="005405A2"/>
    <w:rsid w:val="0055522F"/>
    <w:rsid w:val="00555F45"/>
    <w:rsid w:val="005A1FE6"/>
    <w:rsid w:val="005C5F89"/>
    <w:rsid w:val="005E466D"/>
    <w:rsid w:val="00602867"/>
    <w:rsid w:val="00603797"/>
    <w:rsid w:val="00604308"/>
    <w:rsid w:val="00653338"/>
    <w:rsid w:val="0068143A"/>
    <w:rsid w:val="006B43E6"/>
    <w:rsid w:val="006E1FC6"/>
    <w:rsid w:val="00735FE0"/>
    <w:rsid w:val="00740FC6"/>
    <w:rsid w:val="00745043"/>
    <w:rsid w:val="007709FA"/>
    <w:rsid w:val="00792904"/>
    <w:rsid w:val="007F01A1"/>
    <w:rsid w:val="007F7987"/>
    <w:rsid w:val="00820330"/>
    <w:rsid w:val="00831A2C"/>
    <w:rsid w:val="008378F1"/>
    <w:rsid w:val="00865C1E"/>
    <w:rsid w:val="00883910"/>
    <w:rsid w:val="008A5104"/>
    <w:rsid w:val="008C1391"/>
    <w:rsid w:val="00932140"/>
    <w:rsid w:val="009337C6"/>
    <w:rsid w:val="0099280E"/>
    <w:rsid w:val="009E056E"/>
    <w:rsid w:val="00A22247"/>
    <w:rsid w:val="00A47DEE"/>
    <w:rsid w:val="00AB2234"/>
    <w:rsid w:val="00AB7484"/>
    <w:rsid w:val="00AC0559"/>
    <w:rsid w:val="00AD06CB"/>
    <w:rsid w:val="00AF035A"/>
    <w:rsid w:val="00B006E5"/>
    <w:rsid w:val="00B102DF"/>
    <w:rsid w:val="00B3716F"/>
    <w:rsid w:val="00B4782E"/>
    <w:rsid w:val="00B518B1"/>
    <w:rsid w:val="00B5564D"/>
    <w:rsid w:val="00BB0C25"/>
    <w:rsid w:val="00BC1E8C"/>
    <w:rsid w:val="00BE0DB9"/>
    <w:rsid w:val="00BE6070"/>
    <w:rsid w:val="00C7572C"/>
    <w:rsid w:val="00C93D5D"/>
    <w:rsid w:val="00CA4271"/>
    <w:rsid w:val="00CB4F9A"/>
    <w:rsid w:val="00CB6421"/>
    <w:rsid w:val="00CF1F8B"/>
    <w:rsid w:val="00CF513C"/>
    <w:rsid w:val="00D123E3"/>
    <w:rsid w:val="00D416EA"/>
    <w:rsid w:val="00D47F9E"/>
    <w:rsid w:val="00D50F42"/>
    <w:rsid w:val="00DA78A0"/>
    <w:rsid w:val="00DB2200"/>
    <w:rsid w:val="00DB6C57"/>
    <w:rsid w:val="00DD4E3D"/>
    <w:rsid w:val="00DD5043"/>
    <w:rsid w:val="00DE36AB"/>
    <w:rsid w:val="00E10DCA"/>
    <w:rsid w:val="00E211FC"/>
    <w:rsid w:val="00E64E46"/>
    <w:rsid w:val="00E7604A"/>
    <w:rsid w:val="00EB4626"/>
    <w:rsid w:val="00EF689A"/>
    <w:rsid w:val="00F04001"/>
    <w:rsid w:val="00F20258"/>
    <w:rsid w:val="00F25B8F"/>
    <w:rsid w:val="00F307E2"/>
    <w:rsid w:val="00F8132D"/>
    <w:rsid w:val="00F943B6"/>
    <w:rsid w:val="00FC244E"/>
    <w:rsid w:val="00FC2AF2"/>
    <w:rsid w:val="00FE3BD0"/>
    <w:rsid w:val="00FF0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FB13C1"/>
  <w15:chartTrackingRefBased/>
  <w15:docId w15:val="{992BBC9A-1133-467D-BDAA-E04D66C5F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B2200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2200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DB2200"/>
    <w:pPr>
      <w:spacing w:after="0" w:line="240" w:lineRule="auto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DB2200"/>
    <w:pPr>
      <w:ind w:left="720"/>
      <w:contextualSpacing/>
    </w:pPr>
  </w:style>
  <w:style w:type="table" w:styleId="TableGrid">
    <w:name w:val="Table Grid"/>
    <w:basedOn w:val="TableNormal"/>
    <w:uiPriority w:val="39"/>
    <w:rsid w:val="00DB2200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9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8132D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1330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3304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29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0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9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mailto:kirstenanthony0@gmail.com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0</Words>
  <Characters>913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meta Dawson</dc:creator>
  <cp:keywords/>
  <dc:description/>
  <cp:lastModifiedBy>Tonie-Ann Broomfield</cp:lastModifiedBy>
  <cp:revision>2</cp:revision>
  <dcterms:created xsi:type="dcterms:W3CDTF">2020-04-19T17:12:00Z</dcterms:created>
  <dcterms:modified xsi:type="dcterms:W3CDTF">2020-04-19T17:12:00Z</dcterms:modified>
</cp:coreProperties>
</file>